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Position in United States Los Angeles</w:t>
      </w:r>
    </w:p>
    <w:bookmarkEnd w:id="20"/>
    <w:p>
      <w:pPr>
        <w:pStyle w:val="BodyText"/>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Environmental Solutions Group (ESG)</w:t>
      </w:r>
      <w:r>
        <w:br/>
      </w:r>
      <w:r>
        <w:t xml:space="preserve">123 Sustainability Avenue</w:t>
      </w:r>
      <w:r>
        <w:br/>
      </w:r>
      <w:r>
        <w:t xml:space="preserve">Los Angeles, CA 90012</w:t>
      </w:r>
    </w:p>
    <w:bookmarkStart w:id="21" w:name="Xf91dcff15611b0fd4b2608382944a747d05e14d"/>
    <w:p>
      <w:pPr>
        <w:pStyle w:val="Heading2"/>
      </w:pPr>
      <w:r>
        <w:t xml:space="preserve">Subject: Application for Environmental Engineering Internship Position</w:t>
      </w:r>
    </w:p>
    <w:bookmarkEnd w:id="21"/>
    <w:p>
      <w:pPr>
        <w:pStyle w:val="FirstParagraph"/>
      </w:pPr>
      <w:r>
        <w:t xml:space="preserve">To the Esteemed Hiring Team at Environmental Solutions Group,</w:t>
      </w:r>
    </w:p>
    <w:p>
      <w:pPr>
        <w:pStyle w:val="BodyText"/>
      </w:pPr>
      <w:r>
        <w:t xml:space="preserve">It is with profound enthusiasm that I submit my application for the Environmental Engineer Internship position within your esteemed organization, as advertised on the United States Los Angeles job portal. As a dedicated environmental engineering student at California State University, Fullerton, I have cultivated a deep commitment to addressing the complex sustainability challenges facing our urban centers—particularly in ecologically dynamic regions like Los Angeles. This internship represents an unparalleled opportunity to contribute my academic foundation and practical skills toward advancing environmental stewardship in one of America's most influential metropolitan landscapes.</w:t>
      </w:r>
    </w:p>
    <w:p>
      <w:pPr>
        <w:pStyle w:val="BodyText"/>
      </w:pPr>
      <w:r>
        <w:t xml:space="preserve">My academic journey has been meticulously aligned with the critical needs of Southern California’s environment. Currently pursuing a Bachelor of Science in Environmental Engineering, I have excelled in courses such as Advanced Water Treatment Systems, Urban Stormwater Management, Air Quality Modeling, and Geographic Information Systems (GIS) Applications for Environmental Analysis. My capstone project—developing a low-impact development (LID) framework for flood mitigation along the Los Angeles River—required fieldwork at multiple sites across the San Gabriel Valley. Using EPA-approved modeling software and collaborating with City of Los Angeles Department of Water and Power staff, my team designed green infrastructure solutions that reduced stormwater runoff by 42% in simulated urban settings. This experience directly addresses LA’s persistent challenges with water scarcity, urban flooding, and watershed health—issues I am passionate about solving.</w:t>
      </w:r>
    </w:p>
    <w:p>
      <w:pPr>
        <w:pStyle w:val="BodyText"/>
      </w:pPr>
      <w:r>
        <w:t xml:space="preserve">My technical proficiency extends beyond coursework. I have become proficient in AutoCAD Civil 3D for site planning, HEC-RAS for hydrological modeling, and Python-based data analysis tools to interpret air quality sensor networks across Los Angeles County. During my summer internship at the Metropolitan Water District of Southern California, I assisted in analyzing groundwater contamination plumes near the Los Angeles International Airport (LAX) using GIS mapping. This project required me to prepare technical reports for regulatory compliance under the Safe Drinking Water Act—a process that honed my ability to translate complex environmental data into actionable insights for stakeholders. I understand that effective Environmental Engineering in United States Los Angeles demands not only technical rigor but also cultural sensitivity toward diverse communities impacted by pollution and climate change.</w:t>
      </w:r>
    </w:p>
    <w:p>
      <w:pPr>
        <w:pStyle w:val="BodyText"/>
      </w:pPr>
      <w:r>
        <w:t xml:space="preserve">What truly distinguishes me is my hands-on engagement with LA-specific environmental initiatives. I volunteered with the nonprofit "Green LA" for two years, organizing community clean-ups of the Ballona Wetlands and educating residents about sustainable landscaping practices to reduce urban heat islands. Witnessing firsthand how coastal pollution affects local ecosystems in San Pedro Bay reinforced my resolve to pursue this career path. Additionally, I participated in a FEMA-funded resilience workshop hosted by UCLA’s Institute of Environment and Sustainability, where I collaborated with engineers from the Los Angeles County Department of Public Works on wildfire mitigation strategies for hillside communities—a pressing concern following recent catastrophic fires across Southern California.</w:t>
      </w:r>
    </w:p>
    <w:p>
      <w:pPr>
        <w:pStyle w:val="BodyText"/>
      </w:pPr>
      <w:r>
        <w:t xml:space="preserve">I am particularly drawn to Environmental Solutions Group because of your groundbreaking work on the "LA Watershed Resilience Project," which integrates climate adaptation planning with community engagement. Your commitment to "sustainable infrastructure that serves all Angelenos" resonates deeply with my professional ethos. As an aspiring Environmental Engineer, I recognize that meaningful solutions in United States Los Angeles must balance ecological restoration with social equity—whether through designing drought-resistant parks in South Central LA or implementing air quality monitoring systems in neighborhoods disproportionately affected by industrial emissions.</w:t>
      </w:r>
    </w:p>
    <w:p>
      <w:pPr>
        <w:pStyle w:val="BodyText"/>
      </w:pPr>
      <w:r>
        <w:t xml:space="preserve">My long-term vision is to become a licensed Professional Engineer (PE) specializing in urban environmental systems, with a focus on climate-resilient infrastructure for coastal megacities. This internship at ESG would provide the critical bridge between my academic training and real-world application under the mentorship of industry leaders. I am eager to contribute my skills in environmental impact assessment, data-driven modeling, and community collaboration while learning from your team’s expertise in projects like the Los Angeles River Revitalization Master Plan.</w:t>
      </w:r>
    </w:p>
    <w:p>
      <w:pPr>
        <w:pStyle w:val="BodyText"/>
      </w:pPr>
      <w:r>
        <w:t xml:space="preserve">I have attached my resume, academic transcripts, and a letter of recommendation from Professor Elena Rodriguez (Director of Environmental Engineering at CSUF), who supervised my capstone project. I would welcome the opportunity to discuss how my proactive approach to problem-solving—evidenced in developing a campus-wide recycling initiative that diverted 15 tons of waste annually—aligns with ESG’s mission. The United States Los Angeles community needs engineers who understand both the technical complexity and human dimension of environmental challenges, and I am prepared to bring that dual perspective to your team.</w:t>
      </w:r>
    </w:p>
    <w:p>
      <w:pPr>
        <w:pStyle w:val="BodyText"/>
      </w:pPr>
      <w:r>
        <w:t xml:space="preserve">Thank you for considering my application for this prestigious Internship Application Letter opportunity. I am deeply inspired by ESG’s work in transforming Los Angeles into a model of sustainable urban development and would be honored to contribute to your mission. My resume details further qualifications, and I look forward to discussing how my background in environmental engineering can support ESG’s innovative projects serving the people and ecosystems of United States Los Angeles.</w:t>
      </w:r>
    </w:p>
    <w:p>
      <w:pPr>
        <w:pStyle w:val="BodyText"/>
      </w:pPr>
      <w:r>
        <w:t xml:space="preserve">Sincerely,</w:t>
      </w:r>
    </w:p>
    <w:p>
      <w:pPr>
        <w:pStyle w:val="BodyText"/>
      </w:pPr>
      <w:r>
        <w:t xml:space="preserve">[Your Full Name]</w:t>
      </w:r>
    </w:p>
    <w:p>
      <w:pPr>
        <w:pStyle w:val="BodyText"/>
      </w:pPr>
      <w:r>
        <w:t xml:space="preserve">Environmental Engineering Student | California State University, Fullerton</w:t>
      </w:r>
    </w:p>
    <w:p>
      <w:pPr>
        <w:pStyle w:val="BodyText"/>
      </w:pPr>
      <w:r>
        <w:t xml:space="preserve">This Internship Application Letter reflects my commitment to advancing environmental solutions in United States Los Angeles as a future Environmental Engineer. All technical content is grounded in real-world challenges facing Southern California's ecosystems and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3T10:41:21Z</dcterms:created>
  <dcterms:modified xsi:type="dcterms:W3CDTF">2026-07-23T10:41:21Z</dcterms:modified>
</cp:coreProperties>
</file>

<file path=docProps/custom.xml><?xml version="1.0" encoding="utf-8"?>
<Properties xmlns="http://schemas.openxmlformats.org/officeDocument/2006/custom-properties" xmlns:vt="http://schemas.openxmlformats.org/officeDocument/2006/docPropsVTypes"/>
</file>